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D8BA95" w14:textId="77777777" w:rsidR="00E93B22" w:rsidRDefault="00E93B22" w:rsidP="00E93B22">
      <w:pPr>
        <w:jc w:val="center"/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>Solutions and Screenshots</w:t>
      </w:r>
    </w:p>
    <w:p w14:paraId="36DEDD41" w14:textId="6EC4E7EE" w:rsidR="00311AA2" w:rsidRDefault="00311AA2"/>
    <w:p w14:paraId="13027EBD" w14:textId="61C4D414" w:rsidR="00F67BF6" w:rsidRDefault="00F67BF6"/>
    <w:p w14:paraId="40F2C5C7" w14:textId="0B9659DF" w:rsidR="00F67BF6" w:rsidRDefault="00517063" w:rsidP="00517063">
      <w:pPr>
        <w:pStyle w:val="ListParagraph"/>
        <w:numPr>
          <w:ilvl w:val="0"/>
          <w:numId w:val="1"/>
        </w:numPr>
      </w:pPr>
      <w:r>
        <w:t xml:space="preserve">File -  </w:t>
      </w:r>
      <w:r w:rsidRPr="00517063">
        <w:t>1_edge_</w:t>
      </w:r>
      <w:proofErr w:type="gramStart"/>
      <w:r w:rsidRPr="00517063">
        <w:t>filter.ipynb</w:t>
      </w:r>
      <w:proofErr w:type="gramEnd"/>
      <w:r>
        <w:t xml:space="preserve">. </w:t>
      </w:r>
    </w:p>
    <w:p w14:paraId="24C2D1C8" w14:textId="0E58E4E7" w:rsidR="00517063" w:rsidRDefault="00517063" w:rsidP="00517063">
      <w:pPr>
        <w:pStyle w:val="ListParagraph"/>
        <w:ind w:left="630"/>
      </w:pPr>
      <w:r>
        <w:t xml:space="preserve">After applying edge filter and </w:t>
      </w:r>
      <w:proofErr w:type="spellStart"/>
      <w:r>
        <w:t>Relu</w:t>
      </w:r>
      <w:proofErr w:type="spellEnd"/>
      <w:r>
        <w:t xml:space="preserve"> operation. </w:t>
      </w:r>
      <w:proofErr w:type="gramStart"/>
      <w:r>
        <w:t>Image</w:t>
      </w:r>
      <w:r w:rsidR="00E27A69" w:rsidRPr="00E27A69">
        <w:rPr>
          <w:vertAlign w:val="superscript"/>
        </w:rPr>
        <w:t>[</w:t>
      </w:r>
      <w:proofErr w:type="gramEnd"/>
      <w:r w:rsidR="00E27A69" w:rsidRPr="00E27A69">
        <w:rPr>
          <w:vertAlign w:val="superscript"/>
        </w:rPr>
        <w:t>2]</w:t>
      </w:r>
      <w:r>
        <w:t xml:space="preserve"> is included in the folder.</w:t>
      </w:r>
    </w:p>
    <w:p w14:paraId="5C532FD0" w14:textId="77777777" w:rsidR="00E27A69" w:rsidRDefault="00E27A69" w:rsidP="00517063">
      <w:pPr>
        <w:pStyle w:val="ListParagraph"/>
        <w:ind w:left="630"/>
      </w:pPr>
    </w:p>
    <w:p w14:paraId="149953BD" w14:textId="32466E49" w:rsidR="00517063" w:rsidRDefault="00E27A69" w:rsidP="00517063">
      <w:pPr>
        <w:pStyle w:val="ListParagraph"/>
        <w:ind w:left="630"/>
      </w:pPr>
      <w:r>
        <w:rPr>
          <w:noProof/>
        </w:rPr>
        <w:drawing>
          <wp:inline distT="0" distB="0" distL="0" distR="0" wp14:anchorId="67FC93F4" wp14:editId="61536A3F">
            <wp:extent cx="4520242" cy="264405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873" cy="26450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D59465" w14:textId="3342DBEC" w:rsidR="00517063" w:rsidRPr="00517063" w:rsidRDefault="00517063" w:rsidP="00517063">
      <w:pPr>
        <w:rPr>
          <w:b/>
        </w:rPr>
      </w:pPr>
    </w:p>
    <w:p w14:paraId="0F3FC6EB" w14:textId="77777777" w:rsidR="005F0AC1" w:rsidRDefault="00517063" w:rsidP="00517063">
      <w:pPr>
        <w:ind w:left="270"/>
        <w:rPr>
          <w:b/>
        </w:rPr>
      </w:pPr>
      <w:r w:rsidRPr="00517063">
        <w:rPr>
          <w:b/>
        </w:rPr>
        <w:t xml:space="preserve">2.4. </w:t>
      </w:r>
      <w:r>
        <w:rPr>
          <w:b/>
        </w:rPr>
        <w:t xml:space="preserve"> </w:t>
      </w:r>
    </w:p>
    <w:p w14:paraId="1AE70F95" w14:textId="4FA88694" w:rsidR="00517063" w:rsidRDefault="00517063" w:rsidP="00517063">
      <w:pPr>
        <w:ind w:left="270"/>
        <w:rPr>
          <w:b/>
          <w:noProof/>
        </w:rPr>
      </w:pPr>
      <w:r w:rsidRPr="00517063">
        <w:rPr>
          <w:b/>
        </w:rPr>
        <w:t>one convolutional layer</w:t>
      </w:r>
    </w:p>
    <w:p w14:paraId="0988EA27" w14:textId="328FC239" w:rsidR="00517063" w:rsidRDefault="00517063" w:rsidP="00517063">
      <w:pPr>
        <w:ind w:left="270"/>
        <w:rPr>
          <w:b/>
        </w:rPr>
      </w:pPr>
      <w:r>
        <w:rPr>
          <w:b/>
          <w:noProof/>
        </w:rPr>
        <w:drawing>
          <wp:inline distT="0" distB="0" distL="0" distR="0" wp14:anchorId="5A583282" wp14:editId="04967D1F">
            <wp:extent cx="2779776" cy="274320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9776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0" distB="0" distL="0" distR="0" wp14:anchorId="22FB12B7" wp14:editId="1509C323">
            <wp:extent cx="2816352" cy="2743200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6352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1ADA80" w14:textId="505C88DF" w:rsidR="00517063" w:rsidRPr="00517063" w:rsidRDefault="00517063" w:rsidP="00517063">
      <w:pPr>
        <w:ind w:left="270"/>
        <w:rPr>
          <w:b/>
        </w:rPr>
      </w:pPr>
      <w:r>
        <w:rPr>
          <w:b/>
          <w:noProof/>
        </w:rPr>
        <w:drawing>
          <wp:inline distT="0" distB="0" distL="0" distR="0" wp14:anchorId="1383290C" wp14:editId="5293FA74">
            <wp:extent cx="2647950" cy="190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</w:rPr>
        <w:t xml:space="preserve">              </w:t>
      </w:r>
      <w:r>
        <w:rPr>
          <w:b/>
          <w:noProof/>
        </w:rPr>
        <w:drawing>
          <wp:inline distT="0" distB="0" distL="0" distR="0" wp14:anchorId="131D7477" wp14:editId="3057A8EC">
            <wp:extent cx="2562225" cy="1905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15320" w14:textId="42AED502" w:rsidR="00F67BF6" w:rsidRDefault="00F67BF6"/>
    <w:p w14:paraId="482E7429" w14:textId="0AAD8321" w:rsidR="00F67BF6" w:rsidRDefault="00517063">
      <w:pPr>
        <w:rPr>
          <w:b/>
        </w:rPr>
      </w:pPr>
      <w:r w:rsidRPr="00517063">
        <w:rPr>
          <w:b/>
        </w:rPr>
        <w:t>Two convolutional layers</w:t>
      </w:r>
    </w:p>
    <w:p w14:paraId="4564E90A" w14:textId="107F55CB" w:rsidR="00F67BF6" w:rsidRDefault="00517063">
      <w:pPr>
        <w:rPr>
          <w:b/>
        </w:rPr>
      </w:pPr>
      <w:r>
        <w:rPr>
          <w:b/>
          <w:noProof/>
        </w:rPr>
        <w:drawing>
          <wp:inline distT="0" distB="0" distL="0" distR="0" wp14:anchorId="50CF20D2" wp14:editId="64F3CD63">
            <wp:extent cx="2779776" cy="2743200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9776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0" distB="0" distL="0" distR="0" wp14:anchorId="4A79B923" wp14:editId="3AC05B0B">
            <wp:extent cx="2834640" cy="2743200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07034">
        <w:rPr>
          <w:b/>
        </w:rPr>
        <w:t xml:space="preserve">   </w:t>
      </w:r>
      <w:r w:rsidR="00F07034">
        <w:rPr>
          <w:b/>
          <w:noProof/>
        </w:rPr>
        <w:t xml:space="preserve">     </w:t>
      </w:r>
      <w:r>
        <w:rPr>
          <w:b/>
          <w:noProof/>
        </w:rPr>
        <w:drawing>
          <wp:inline distT="0" distB="0" distL="0" distR="0" wp14:anchorId="685F3B8C" wp14:editId="6C8DA1A6">
            <wp:extent cx="2457450" cy="209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07034">
        <w:rPr>
          <w:b/>
        </w:rPr>
        <w:t xml:space="preserve">                     </w:t>
      </w:r>
      <w:r>
        <w:rPr>
          <w:noProof/>
        </w:rPr>
        <w:drawing>
          <wp:inline distT="0" distB="0" distL="0" distR="0" wp14:anchorId="29562D43" wp14:editId="52E0ABF8">
            <wp:extent cx="2447925" cy="2762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95A43" w14:textId="4D785A76" w:rsidR="00F07034" w:rsidRDefault="00F07034">
      <w:pPr>
        <w:rPr>
          <w:b/>
        </w:rPr>
      </w:pPr>
    </w:p>
    <w:p w14:paraId="03C6E60A" w14:textId="5D8AD081" w:rsidR="00F07034" w:rsidRDefault="00F07034">
      <w:pPr>
        <w:rPr>
          <w:b/>
        </w:rPr>
      </w:pPr>
      <w:r>
        <w:rPr>
          <w:b/>
        </w:rPr>
        <w:t>Three Convolutional layers</w:t>
      </w:r>
    </w:p>
    <w:p w14:paraId="64C26E81" w14:textId="154479F5" w:rsidR="00F67BF6" w:rsidRDefault="00F07034">
      <w:pPr>
        <w:rPr>
          <w:noProof/>
        </w:rPr>
      </w:pPr>
      <w:r>
        <w:rPr>
          <w:b/>
          <w:noProof/>
        </w:rPr>
        <w:drawing>
          <wp:inline distT="0" distB="0" distL="0" distR="0" wp14:anchorId="4D6CB106" wp14:editId="7BCEC6BC">
            <wp:extent cx="2779776" cy="2743200"/>
            <wp:effectExtent l="0" t="0" r="190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9776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7815E26C" wp14:editId="07850604">
            <wp:extent cx="2807208" cy="27432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208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DAAD66" w14:textId="1CBECF1C" w:rsidR="00F67BF6" w:rsidRDefault="00F07034">
      <w:r>
        <w:rPr>
          <w:noProof/>
        </w:rPr>
        <w:drawing>
          <wp:inline distT="0" distB="0" distL="0" distR="0" wp14:anchorId="269B258F" wp14:editId="28FCA77B">
            <wp:extent cx="2495550" cy="2190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</w:t>
      </w:r>
      <w:r>
        <w:rPr>
          <w:noProof/>
        </w:rPr>
        <w:t xml:space="preserve">               </w:t>
      </w:r>
      <w:r>
        <w:rPr>
          <w:noProof/>
        </w:rPr>
        <w:drawing>
          <wp:inline distT="0" distB="0" distL="0" distR="0" wp14:anchorId="3A18960E" wp14:editId="6AD8A55A">
            <wp:extent cx="2505075" cy="2476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CE10E" w14:textId="635548E3" w:rsidR="00F67BF6" w:rsidRDefault="00F07034">
      <w:r>
        <w:t xml:space="preserve">Accuracy is optimal in Convolutional with 2 layers. The reason for this is less </w:t>
      </w:r>
      <w:proofErr w:type="gramStart"/>
      <w:r w:rsidR="005F0AC1">
        <w:t>layers</w:t>
      </w:r>
      <w:proofErr w:type="gramEnd"/>
      <w:r>
        <w:t xml:space="preserve"> cause underfitting and having more layers can give rise to overfitting. Increase more layers may give more accuracy on the training data but perform poorly on test data.</w:t>
      </w:r>
    </w:p>
    <w:p w14:paraId="00FB1D00" w14:textId="1DED21D5" w:rsidR="00F67BF6" w:rsidRDefault="00953AB2">
      <w:r w:rsidRPr="00953AB2">
        <w:rPr>
          <w:b/>
        </w:rPr>
        <w:lastRenderedPageBreak/>
        <w:t xml:space="preserve">2.6 </w:t>
      </w:r>
    </w:p>
    <w:p w14:paraId="1C8AD563" w14:textId="6AAF9B09" w:rsidR="00F67BF6" w:rsidRDefault="005F0AC1">
      <w:r>
        <w:rPr>
          <w:noProof/>
        </w:rPr>
        <w:drawing>
          <wp:inline distT="0" distB="0" distL="0" distR="0" wp14:anchorId="1B9B3989" wp14:editId="4F5E2B4A">
            <wp:extent cx="5934075" cy="29622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96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1E3E11" w14:textId="2D37A5BF" w:rsidR="00F67BF6" w:rsidRDefault="00F67BF6"/>
    <w:p w14:paraId="4ADE6129" w14:textId="2B5C44C0" w:rsidR="005F0AC1" w:rsidRDefault="005F0AC1">
      <w:r>
        <w:t>In the above graph testing accuracy is denoted by purple line and training accuracy by blue line.</w:t>
      </w:r>
    </w:p>
    <w:p w14:paraId="35005F1C" w14:textId="6152EEE1" w:rsidR="00F67BF6" w:rsidRDefault="00953AB2">
      <w:r>
        <w:t xml:space="preserve">In case of 100 percent noise, training error is almost double as compared to testing error because there is no noise in testing data as compared to training data. In </w:t>
      </w:r>
      <w:r w:rsidR="005F0AC1">
        <w:t>general, as</w:t>
      </w:r>
      <w:r>
        <w:t xml:space="preserve"> well test accuracy is more than training accuracy</w:t>
      </w:r>
      <w:r w:rsidR="005F0AC1">
        <w:t xml:space="preserve"> because we are creating shuffling in the training set to introduce noise and the testing data is without any noise.</w:t>
      </w:r>
    </w:p>
    <w:p w14:paraId="38976440" w14:textId="22EDC2D8" w:rsidR="00F67BF6" w:rsidRDefault="00F67BF6"/>
    <w:p w14:paraId="165898E9" w14:textId="5FEEDE36" w:rsidR="00F67BF6" w:rsidRDefault="00F67BF6"/>
    <w:p w14:paraId="69CFA6F7" w14:textId="5E453A67" w:rsidR="00F67BF6" w:rsidRDefault="00F67BF6"/>
    <w:p w14:paraId="20DE781B" w14:textId="11B272DC" w:rsidR="00F67BF6" w:rsidRDefault="00F67BF6"/>
    <w:p w14:paraId="05ED2D9A" w14:textId="76FB31F4" w:rsidR="00F67BF6" w:rsidRDefault="00F67BF6"/>
    <w:p w14:paraId="1DB842A5" w14:textId="40E18816" w:rsidR="00F67BF6" w:rsidRDefault="00F67BF6"/>
    <w:p w14:paraId="272E8D29" w14:textId="3FEA1737" w:rsidR="00F67BF6" w:rsidRDefault="00F67BF6"/>
    <w:p w14:paraId="12897119" w14:textId="3DC496F0" w:rsidR="00F67BF6" w:rsidRDefault="00F67BF6"/>
    <w:p w14:paraId="39DF3A46" w14:textId="43CB550A" w:rsidR="00F67BF6" w:rsidRDefault="00F67BF6"/>
    <w:p w14:paraId="38068525" w14:textId="468046ED" w:rsidR="00F67BF6" w:rsidRDefault="00F67BF6"/>
    <w:p w14:paraId="422DDA9F" w14:textId="0DC6425C" w:rsidR="005F0AC1" w:rsidRDefault="005F0AC1"/>
    <w:p w14:paraId="09EC7747" w14:textId="77777777" w:rsidR="005F0AC1" w:rsidRDefault="005F0AC1"/>
    <w:p w14:paraId="7C6A7F9A" w14:textId="5A6BD484" w:rsidR="00F67BF6" w:rsidRDefault="00F67BF6" w:rsidP="00F67BF6">
      <w:pPr>
        <w:rPr>
          <w:b/>
        </w:rPr>
      </w:pPr>
      <w:r>
        <w:rPr>
          <w:b/>
        </w:rPr>
        <w:lastRenderedPageBreak/>
        <w:t>References</w:t>
      </w:r>
    </w:p>
    <w:p w14:paraId="75C4A75D" w14:textId="77777777" w:rsidR="005F0AC1" w:rsidRDefault="005F0AC1" w:rsidP="00F67BF6">
      <w:pPr>
        <w:rPr>
          <w:b/>
        </w:rPr>
      </w:pPr>
    </w:p>
    <w:p w14:paraId="3413B9D4" w14:textId="035219B5" w:rsidR="00F67BF6" w:rsidRDefault="005F0AC1">
      <w:r w:rsidRPr="005F0AC1">
        <w:t>[1]</w:t>
      </w:r>
      <w:r>
        <w:t xml:space="preserve"> </w:t>
      </w:r>
      <w:r w:rsidRPr="005F0AC1">
        <w:t xml:space="preserve">"Getting </w:t>
      </w:r>
      <w:proofErr w:type="gramStart"/>
      <w:r w:rsidRPr="005F0AC1">
        <w:t>Started  |</w:t>
      </w:r>
      <w:proofErr w:type="gramEnd"/>
      <w:r w:rsidRPr="005F0AC1">
        <w:t xml:space="preserve">  TensorFlow", TensorFlow, 2017. [Online]. Available: https://www.tensorflow.org/get_started/. [Accessed: 14- Nov- 2017].</w:t>
      </w:r>
    </w:p>
    <w:p w14:paraId="7FB0F989" w14:textId="4CE5B11E" w:rsidR="00E27A69" w:rsidRDefault="00E27A69">
      <w:r w:rsidRPr="00E27A69">
        <w:t>[2]</w:t>
      </w:r>
      <w:r w:rsidR="001975CD">
        <w:t xml:space="preserve"> </w:t>
      </w:r>
      <w:bookmarkStart w:id="0" w:name="_GoBack"/>
      <w:bookmarkEnd w:id="0"/>
      <w:r w:rsidRPr="00E27A69">
        <w:t xml:space="preserve">"Free Image on </w:t>
      </w:r>
      <w:proofErr w:type="spellStart"/>
      <w:r w:rsidRPr="00E27A69">
        <w:t>Pixabay</w:t>
      </w:r>
      <w:proofErr w:type="spellEnd"/>
      <w:r w:rsidRPr="00E27A69">
        <w:t xml:space="preserve"> - Gray, Animal, Pet, Cat", Pixabay.com, 2017. [Online]. Available: https://pixabay.com/p-2560716/?no_redirect. [Accessed: 14- Nov- 2017].</w:t>
      </w:r>
    </w:p>
    <w:p w14:paraId="1FBD15F2" w14:textId="77777777" w:rsidR="00E27A69" w:rsidRDefault="00E27A69"/>
    <w:sectPr w:rsidR="00E27A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3C08FA"/>
    <w:multiLevelType w:val="hybridMultilevel"/>
    <w:tmpl w:val="004E16BC"/>
    <w:lvl w:ilvl="0" w:tplc="AA76F146">
      <w:start w:val="1"/>
      <w:numFmt w:val="decimal"/>
      <w:lvlText w:val="%1."/>
      <w:lvlJc w:val="left"/>
      <w:pPr>
        <w:ind w:left="63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74C9073D"/>
    <w:multiLevelType w:val="multilevel"/>
    <w:tmpl w:val="AE7A0BA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3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0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3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144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3MTCxtDA0NbMwNzVW0lEKTi0uzszPAykwrgUArr97NywAAAA="/>
  </w:docVars>
  <w:rsids>
    <w:rsidRoot w:val="00DA4DC1"/>
    <w:rsid w:val="001975CD"/>
    <w:rsid w:val="00311AA2"/>
    <w:rsid w:val="00517063"/>
    <w:rsid w:val="005F0AC1"/>
    <w:rsid w:val="00953AB2"/>
    <w:rsid w:val="00DA4DC1"/>
    <w:rsid w:val="00E27A69"/>
    <w:rsid w:val="00E93B22"/>
    <w:rsid w:val="00F07034"/>
    <w:rsid w:val="00F67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9CAD4"/>
  <w15:chartTrackingRefBased/>
  <w15:docId w15:val="{F251C798-9739-413A-AE58-83929470D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3B22"/>
    <w:pPr>
      <w:spacing w:line="252" w:lineRule="auto"/>
    </w:pPr>
    <w:rPr>
      <w:rFonts w:eastAsia="SimSu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70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46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8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8</TotalTime>
  <Pages>4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8</cp:revision>
  <dcterms:created xsi:type="dcterms:W3CDTF">2017-11-09T22:34:00Z</dcterms:created>
  <dcterms:modified xsi:type="dcterms:W3CDTF">2017-11-14T22:53:00Z</dcterms:modified>
</cp:coreProperties>
</file>